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F4917" w14:textId="20E09E62" w:rsidR="009465DD" w:rsidRPr="00272306" w:rsidRDefault="009465D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428E852" w14:textId="10658003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0ECADFC" w14:textId="32DB6D8C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70654E6" w14:textId="38F3C882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B5FEB9B" w14:textId="4546289B" w:rsidR="00606B8D" w:rsidRPr="00177F89" w:rsidRDefault="00606B8D" w:rsidP="00606B8D">
      <w:pPr>
        <w:ind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77F8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riminology </w:t>
      </w:r>
      <w:r w:rsidR="00047779" w:rsidRPr="00177F89">
        <w:rPr>
          <w:rFonts w:ascii="Times New Roman" w:hAnsi="Times New Roman" w:cs="Times New Roman"/>
          <w:b/>
          <w:bCs/>
          <w:sz w:val="24"/>
          <w:szCs w:val="24"/>
          <w:lang w:val="en-US"/>
        </w:rPr>
        <w:t>Responsibility</w:t>
      </w:r>
    </w:p>
    <w:p w14:paraId="5BE6EFA2" w14:textId="052582F9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B1E36BE" w14:textId="5798686F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72306">
        <w:rPr>
          <w:rFonts w:ascii="Times New Roman" w:hAnsi="Times New Roman" w:cs="Times New Roman"/>
          <w:sz w:val="24"/>
          <w:szCs w:val="24"/>
          <w:lang w:val="en-US"/>
        </w:rPr>
        <w:t xml:space="preserve">Student’s </w:t>
      </w:r>
      <w:r w:rsidR="00047779" w:rsidRPr="00272306">
        <w:rPr>
          <w:rFonts w:ascii="Times New Roman" w:hAnsi="Times New Roman" w:cs="Times New Roman"/>
          <w:sz w:val="24"/>
          <w:szCs w:val="24"/>
          <w:lang w:val="en-US"/>
        </w:rPr>
        <w:t>Name</w:t>
      </w:r>
    </w:p>
    <w:p w14:paraId="462B46A0" w14:textId="3CC78135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72306">
        <w:rPr>
          <w:rFonts w:ascii="Times New Roman" w:hAnsi="Times New Roman" w:cs="Times New Roman"/>
          <w:sz w:val="24"/>
          <w:szCs w:val="24"/>
          <w:lang w:val="en-US"/>
        </w:rPr>
        <w:t xml:space="preserve">Institutional </w:t>
      </w:r>
      <w:r w:rsidR="00047779" w:rsidRPr="00272306">
        <w:rPr>
          <w:rFonts w:ascii="Times New Roman" w:hAnsi="Times New Roman" w:cs="Times New Roman"/>
          <w:sz w:val="24"/>
          <w:szCs w:val="24"/>
          <w:lang w:val="en-US"/>
        </w:rPr>
        <w:t>Affiliation</w:t>
      </w:r>
    </w:p>
    <w:p w14:paraId="168ED261" w14:textId="362A02B4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72306">
        <w:rPr>
          <w:rFonts w:ascii="Times New Roman" w:hAnsi="Times New Roman" w:cs="Times New Roman"/>
          <w:sz w:val="24"/>
          <w:szCs w:val="24"/>
          <w:lang w:val="en-US"/>
        </w:rPr>
        <w:t xml:space="preserve">Course </w:t>
      </w:r>
      <w:r w:rsidR="00047779" w:rsidRPr="00272306">
        <w:rPr>
          <w:rFonts w:ascii="Times New Roman" w:hAnsi="Times New Roman" w:cs="Times New Roman"/>
          <w:sz w:val="24"/>
          <w:szCs w:val="24"/>
          <w:lang w:val="en-US"/>
        </w:rPr>
        <w:t>Number: Course Name</w:t>
      </w:r>
    </w:p>
    <w:p w14:paraId="187A0BC2" w14:textId="6AE1BBC4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72306">
        <w:rPr>
          <w:rFonts w:ascii="Times New Roman" w:hAnsi="Times New Roman" w:cs="Times New Roman"/>
          <w:sz w:val="24"/>
          <w:szCs w:val="24"/>
          <w:lang w:val="en-US"/>
        </w:rPr>
        <w:t xml:space="preserve">Professor’s </w:t>
      </w:r>
      <w:r w:rsidR="00047779" w:rsidRPr="00272306">
        <w:rPr>
          <w:rFonts w:ascii="Times New Roman" w:hAnsi="Times New Roman" w:cs="Times New Roman"/>
          <w:sz w:val="24"/>
          <w:szCs w:val="24"/>
          <w:lang w:val="en-US"/>
        </w:rPr>
        <w:t>Name</w:t>
      </w:r>
    </w:p>
    <w:p w14:paraId="7F055A6D" w14:textId="5870580F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72306">
        <w:rPr>
          <w:rFonts w:ascii="Times New Roman" w:hAnsi="Times New Roman" w:cs="Times New Roman"/>
          <w:sz w:val="24"/>
          <w:szCs w:val="24"/>
          <w:lang w:val="en-US"/>
        </w:rPr>
        <w:t>Date</w:t>
      </w:r>
    </w:p>
    <w:p w14:paraId="297DDD8B" w14:textId="68EF2E49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ACF8382" w14:textId="45F4D5A9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CB5A084" w14:textId="3EDBC5EA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044734F" w14:textId="2D085440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394D7B8" w14:textId="702477B8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211D1CB" w14:textId="40AA2DA4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BA5BEB3" w14:textId="0091B5DE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0FABB25" w14:textId="5DEA6ECE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5A9BDAA" w14:textId="5BDDDAA7" w:rsidR="00606B8D" w:rsidRPr="00272306" w:rsidRDefault="00606B8D" w:rsidP="00606B8D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2EE8A37" w14:textId="7B508AB1" w:rsidR="00606B8D" w:rsidRPr="00177F89" w:rsidRDefault="00606B8D" w:rsidP="00047779">
      <w:pPr>
        <w:ind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77F89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Criminology </w:t>
      </w:r>
      <w:r w:rsidR="00047779" w:rsidRPr="00177F89">
        <w:rPr>
          <w:rFonts w:ascii="Times New Roman" w:hAnsi="Times New Roman" w:cs="Times New Roman"/>
          <w:b/>
          <w:bCs/>
          <w:sz w:val="24"/>
          <w:szCs w:val="24"/>
          <w:lang w:val="en-US"/>
        </w:rPr>
        <w:t>Responsibility</w:t>
      </w:r>
    </w:p>
    <w:p w14:paraId="5BE59505" w14:textId="08B98D5D" w:rsidR="00047779" w:rsidRPr="00272306" w:rsidRDefault="00047779" w:rsidP="00047779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047779" w:rsidRPr="0027230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6BFA34" w14:textId="77777777" w:rsidR="006A5E52" w:rsidRDefault="006A5E52" w:rsidP="00606B8D">
      <w:pPr>
        <w:spacing w:after="0" w:line="240" w:lineRule="auto"/>
      </w:pPr>
      <w:r>
        <w:separator/>
      </w:r>
    </w:p>
  </w:endnote>
  <w:endnote w:type="continuationSeparator" w:id="0">
    <w:p w14:paraId="1E29B15B" w14:textId="77777777" w:rsidR="006A5E52" w:rsidRDefault="006A5E52" w:rsidP="00606B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7B3E58" w14:textId="77777777" w:rsidR="006A5E52" w:rsidRDefault="006A5E52" w:rsidP="00606B8D">
      <w:pPr>
        <w:spacing w:after="0" w:line="240" w:lineRule="auto"/>
      </w:pPr>
      <w:r>
        <w:separator/>
      </w:r>
    </w:p>
  </w:footnote>
  <w:footnote w:type="continuationSeparator" w:id="0">
    <w:p w14:paraId="408177E9" w14:textId="77777777" w:rsidR="006A5E52" w:rsidRDefault="006A5E52" w:rsidP="00606B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5760241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0BFCCF47" w14:textId="685A4FE9" w:rsidR="00606B8D" w:rsidRPr="00606B8D" w:rsidRDefault="00606B8D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606B8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06B8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06B8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06B8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06B8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A19C7AD" w14:textId="77777777" w:rsidR="00606B8D" w:rsidRDefault="00606B8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C0NDU1sjA1NDExNjBR0lEKTi0uzszPAykwrAUANF7uhywAAAA="/>
  </w:docVars>
  <w:rsids>
    <w:rsidRoot w:val="00606B8D"/>
    <w:rsid w:val="00047779"/>
    <w:rsid w:val="00177F89"/>
    <w:rsid w:val="00272306"/>
    <w:rsid w:val="005515C6"/>
    <w:rsid w:val="00606B8D"/>
    <w:rsid w:val="006A5E52"/>
    <w:rsid w:val="00817523"/>
    <w:rsid w:val="00946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9D02F"/>
  <w15:chartTrackingRefBased/>
  <w15:docId w15:val="{246DF4A7-E04C-4D7C-B7AF-A23237B65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480" w:lineRule="auto"/>
        <w:ind w:firstLine="73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6B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B8D"/>
  </w:style>
  <w:style w:type="paragraph" w:styleId="Footer">
    <w:name w:val="footer"/>
    <w:basedOn w:val="Normal"/>
    <w:link w:val="FooterChar"/>
    <w:uiPriority w:val="99"/>
    <w:unhideWhenUsed/>
    <w:rsid w:val="00606B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B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8A1B1-33B7-4BE1-9C3F-7511044F9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3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ieno calvince</dc:creator>
  <cp:keywords/>
  <dc:description/>
  <cp:lastModifiedBy>otieno calvince</cp:lastModifiedBy>
  <cp:revision>4</cp:revision>
  <dcterms:created xsi:type="dcterms:W3CDTF">2021-02-28T13:10:00Z</dcterms:created>
  <dcterms:modified xsi:type="dcterms:W3CDTF">2021-02-28T14:28:00Z</dcterms:modified>
</cp:coreProperties>
</file>